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7b73dcd6e930954fb435731240bbf8d21802268"/>
    <w:p>
      <w:pPr>
        <w:pStyle w:val="Heading1"/>
      </w:pPr>
      <w:r>
        <w:t xml:space="preserve">Scholarship Application Letter: Advancing Surgical Excellence in Mexico City</w:t>
      </w:r>
    </w:p>
    <w:p>
      <w:pPr>
        <w:pStyle w:val="FirstParagraph"/>
      </w:pPr>
      <w:r>
        <w:t xml:space="preserve">Dear Esteemed Scholarship Committee of the International Medical Advancement Foundation,</w:t>
      </w:r>
    </w:p>
    <w:p>
      <w:pPr>
        <w:pStyle w:val="BodyText"/>
      </w:pPr>
      <w:r>
        <w:t xml:space="preserve">I am writing to submit my formal Scholarship Application Letter for the prestigious Advanced Surgical Training Scholarship, with profound dedication to becoming a transformative Surgeon within the healthcare ecosystem of Mexico Mexico City. As a highly motivated and clinically skilled medical professional currently completing my surgical residency at the Hospital General de México, I have witnessed firsthand the critical need for specialized surgical expertise in one of Latin America's most populous and complex urban centers. This scholarship represents not merely an opportunity for personal advancement but a vital investment in strengthening the very fabric of healthcare delivery across Mexico Mexico City.</w:t>
      </w:r>
    </w:p>
    <w:p>
      <w:pPr>
        <w:pStyle w:val="BodyText"/>
      </w:pPr>
      <w:r>
        <w:t xml:space="preserve">My journey toward becoming a skilled Surgeon began with an unwavering commitment to excellence, nurtured during my medical studies at the Universidad Nacional Autónoma de México (UNAM). My surgical rotations exposed me to the staggering diversity and severity of cases prevalent in Mexico City – from life-threatening trauma resulting from urban accidents to complex oncological challenges exacerbated by limited access to specialized care. During my residency, I actively participated in over 450 surgical procedures across general, trauma, and minimally invasive specialties. More importantly, I collaborated with community health initiatives serving marginalized neighborhoods like Tepito and La Villa de Guadalupe within Mexico Mexico City, where the lack of accessible surgical services often leads to preventable complications and fatalities. These experiences crystallized my mission: to become a Surgeon who bridges the gap between advanced medical training and equitable healthcare access in our most underserved communities.</w:t>
      </w:r>
    </w:p>
    <w:p>
      <w:pPr>
        <w:pStyle w:val="BodyText"/>
      </w:pPr>
      <w:r>
        <w:t xml:space="preserve">The Advanced Surgical Training Scholarship is precisely what I require to overcome critical barriers hindering my development as a truly effective Surgeon for Mexico Mexico City. While my current training provides essential foundational skills, it lacks comprehensive exposure to cutting-edge techniques such as robotic-assisted surgery and advanced vascular reconstruction – procedures that are increasingly vital for addressing the specific pathologies afflicting our urban population. The scholarship would enable me to pursue intensive, hands-on specialization at the renowned Instituto Nacional de Ciencias Médicas y Nutrición Salvador Zubirán in Mexico City. This institution is uniquely positioned to provide the advanced training I seek, with its state-of-the-art simulation labs and direct integration into a high-volume surgical environment serving over 2 million residents annually within Mexico Mexico City.</w:t>
      </w:r>
    </w:p>
    <w:p>
      <w:pPr>
        <w:pStyle w:val="BodyText"/>
      </w:pPr>
      <w:r>
        <w:t xml:space="preserve">My proposed training plan directly aligns with the critical healthcare needs of our city. With Mexico City experiencing an annual rise of 15% in trauma cases due to its dense population and traffic volume, coupled with a persistent shortage of specialized surgeons – particularly in underserved boroughs – my focus on emergency surgical protocols and rapid-response techniques will be immediately applicable. Furthermore, the scholarship would facilitate my research into optimizing surgical pathways for patients with limited socioeconomic resources, a challenge endemic throughout Mexico Mexico City's public healthcare system. I plan to collaborate with local epidemiologists at the National Institute of Public Health (INSP) to develop data-driven models for improving surgical triage and resource allocation in our most strained hospitals.</w:t>
      </w:r>
    </w:p>
    <w:p>
      <w:pPr>
        <w:pStyle w:val="BodyText"/>
      </w:pPr>
      <w:r>
        <w:t xml:space="preserve">What distinguishes this Scholarship Application Letter is my unwavering commitment to sustainable impact, not just personal advancement. I envision establishing a dedicated surgical outreach program within the next five years, directly serving communities in Mexico City’s northern boroughs where surgical wait times exceed 6 months for non-emergent procedures. This initiative would be built upon the advanced skills gained through this scholarship and would collaborate with local clinics like the Centro Médico La Raza to provide free specialized consultations and follow-up care. My goal is to create a replicable model that reduces preventable complications from delayed surgical intervention, directly addressing a major public health challenge in Mexico Mexico City.</w:t>
      </w:r>
    </w:p>
    <w:p>
      <w:pPr>
        <w:pStyle w:val="BodyText"/>
      </w:pPr>
      <w:r>
        <w:t xml:space="preserve">My academic record reflects consistent excellence: I rank in the top 5% of my residency cohort, have published two peer-reviewed articles on trauma management in Mexican urban settings (including one co-authored with Dr. Elena Martínez of INCMNSZ), and actively mentor medical students from UNAM’s Community Health Program. Beyond clinical skills, I possess fluency in Spanish and English, cultural competence deeply rooted in the realities of Mexico City life, and a proven ability to thrive under pressure – essential attributes for any Surgeon operating within our city's demanding healthcare environment. I have also completed certification in Global Surgery Ethics through the International Society of Surgery.</w:t>
      </w:r>
    </w:p>
    <w:p>
      <w:pPr>
        <w:pStyle w:val="BodyText"/>
      </w:pPr>
      <w:r>
        <w:t xml:space="preserve">Investing in my advanced surgical training is an investment in the future health of millions. Mexico City’s unique demographic pressures – including a rapidly aging population, high rates of non-communicable diseases, and persistent socioeconomic disparities – demand Surgeons who are not only technically proficient but also culturally attuned and strategically focused on systemic solutions. This scholarship will provide the bridge between my current capabilities as a dedicated Surgeon-in-training and my potential to lead meaningful change within Mexico Mexico City’s healthcare infrastructure. I am prepared to leverage this opportunity with the utmost dedication, translating advanced knowledge into tangible improvements in patient outcomes across our city's diverse communities.</w:t>
      </w:r>
    </w:p>
    <w:p>
      <w:pPr>
        <w:pStyle w:val="BodyText"/>
      </w:pPr>
      <w:r>
        <w:t xml:space="preserve">I respectfully request the privilege of being considered for this vital scholarship. My profound commitment to serving as a highly skilled Surgeon within Mexico Mexico City, coupled with my demonstrated academic and clinical potential, ensures that this investment will yield significant returns for public health. I am confident that upon completion of this advanced training program, I will be equipped to contribute meaningfully to the reduction of surgical morbidity and mortality rates in one of the world's most dynamic yet challenged urban healthcare environments.</w:t>
      </w:r>
    </w:p>
    <w:p>
      <w:pPr>
        <w:pStyle w:val="BodyText"/>
      </w:pPr>
      <w:r>
        <w:t xml:space="preserve">Thank you for considering my Scholarship Application Letter. I am eager to discuss how my vision aligns with your mission and am available at your earliest convenience for an interview. I have attached all required documentation, including letters of recommendation from Dr. Carlos López (Chief of Surgery, Hospital General de México) and Dr. María Fernández (Director of Surgical Research, INCMNSZ).</w:t>
      </w:r>
    </w:p>
    <w:p>
      <w:pPr>
        <w:pStyle w:val="BodyText"/>
      </w:pPr>
      <w:r>
        <w:t xml:space="preserve">Sincerely,</w:t>
      </w:r>
    </w:p>
    <w:p>
      <w:pPr>
        <w:pStyle w:val="BodyText"/>
      </w:pPr>
      <w:r>
        <w:t xml:space="preserve">Dr. Alejandro Morales</w:t>
      </w:r>
    </w:p>
    <w:p>
      <w:pPr>
        <w:pStyle w:val="BodyText"/>
      </w:pPr>
      <w:r>
        <w:t xml:space="preserve">Specialty: General Surgery Resident</w:t>
      </w:r>
    </w:p>
    <w:p>
      <w:pPr>
        <w:pStyle w:val="BodyText"/>
      </w:pPr>
      <w:r>
        <w:t xml:space="preserve">Universidad Nacional Autónoma de México (UNAM)</w:t>
      </w:r>
    </w:p>
    <w:p>
      <w:pPr>
        <w:pStyle w:val="BodyText"/>
      </w:pPr>
      <w:r>
        <w:t xml:space="preserve">Mexico City,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Mexico City</dc:title>
  <dc:creator/>
  <cp:keywords/>
  <dcterms:created xsi:type="dcterms:W3CDTF">2026-07-21T03:24:27Z</dcterms:created>
  <dcterms:modified xsi:type="dcterms:W3CDTF">2026-07-21T03:24:27Z</dcterms:modified>
</cp:coreProperties>
</file>

<file path=docProps/custom.xml><?xml version="1.0" encoding="utf-8"?>
<Properties xmlns="http://schemas.openxmlformats.org/officeDocument/2006/custom-properties" xmlns:vt="http://schemas.openxmlformats.org/officeDocument/2006/docPropsVTypes"/>
</file>